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65F5" w:rsidRDefault="008965F5" w:rsidP="008965F5">
      <w:pPr>
        <w:pStyle w:val="ListParagraph"/>
        <w:numPr>
          <w:ilvl w:val="0"/>
          <w:numId w:val="2"/>
        </w:numPr>
      </w:pPr>
      <w:r>
        <w:t xml:space="preserve">Open notepad application </w:t>
      </w:r>
    </w:p>
    <w:p w:rsidR="00A53333" w:rsidRDefault="00A53333" w:rsidP="00A53333">
      <w:pPr>
        <w:pStyle w:val="ListParagraph"/>
        <w:numPr>
          <w:ilvl w:val="0"/>
          <w:numId w:val="2"/>
        </w:numPr>
      </w:pPr>
      <w:r>
        <w:t>Save an empty file as blockchain.txt in the location where the python scripts are saved</w:t>
      </w:r>
    </w:p>
    <w:p w:rsidR="00A53333" w:rsidRDefault="00A53333" w:rsidP="00A53333">
      <w:pPr>
        <w:ind w:left="720"/>
      </w:pPr>
      <w:r>
        <w:rPr>
          <w:noProof/>
        </w:rPr>
        <w:drawing>
          <wp:inline distT="0" distB="0" distL="0" distR="0" wp14:anchorId="6491C18A" wp14:editId="46BAAC17">
            <wp:extent cx="3395207" cy="1232672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15494" cy="124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446" w:rsidRDefault="000B5446" w:rsidP="000B5446">
      <w:pPr>
        <w:pStyle w:val="ListParagraph"/>
        <w:numPr>
          <w:ilvl w:val="0"/>
          <w:numId w:val="2"/>
        </w:numPr>
      </w:pPr>
      <w:r>
        <w:t>Save an empty file as transactions.txt in the location where the python scripts are saved</w:t>
      </w:r>
    </w:p>
    <w:p w:rsidR="000B5446" w:rsidRDefault="000B5446" w:rsidP="000B5446">
      <w:pPr>
        <w:ind w:left="720"/>
      </w:pPr>
      <w:r>
        <w:rPr>
          <w:noProof/>
        </w:rPr>
        <w:drawing>
          <wp:inline distT="0" distB="0" distL="0" distR="0" wp14:anchorId="32061F9E" wp14:editId="2FF7AF44">
            <wp:extent cx="3427012" cy="1244219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02849" cy="127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333" w:rsidRDefault="00A53333" w:rsidP="00A53333"/>
    <w:p w:rsidR="000B5446" w:rsidRDefault="000B5446" w:rsidP="000B5446">
      <w:pPr>
        <w:pStyle w:val="ListParagraph"/>
        <w:numPr>
          <w:ilvl w:val="0"/>
          <w:numId w:val="2"/>
        </w:numPr>
      </w:pPr>
      <w:r>
        <w:t>Open two PowerShell windows (side by side)</w:t>
      </w:r>
    </w:p>
    <w:p w:rsidR="000B5446" w:rsidRDefault="000B5446" w:rsidP="000B5446">
      <w:pPr>
        <w:ind w:left="720"/>
      </w:pPr>
      <w:r>
        <w:rPr>
          <w:noProof/>
        </w:rPr>
        <w:drawing>
          <wp:inline distT="0" distB="0" distL="0" distR="0" wp14:anchorId="1A18EB7D" wp14:editId="490EE3D7">
            <wp:extent cx="1630017" cy="2664687"/>
            <wp:effectExtent l="0" t="0" r="889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1886" cy="2700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446" w:rsidRDefault="000B5446" w:rsidP="000B5446">
      <w:r>
        <w:rPr>
          <w:noProof/>
        </w:rPr>
        <w:drawing>
          <wp:inline distT="0" distB="0" distL="0" distR="0" wp14:anchorId="1F210880" wp14:editId="514FCAF3">
            <wp:extent cx="5731510" cy="18827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333" w:rsidRDefault="00A53333" w:rsidP="000B5446">
      <w:pPr>
        <w:pStyle w:val="ListParagraph"/>
        <w:numPr>
          <w:ilvl w:val="0"/>
          <w:numId w:val="2"/>
        </w:numPr>
      </w:pPr>
      <w:r>
        <w:lastRenderedPageBreak/>
        <w:t xml:space="preserve">In the </w:t>
      </w:r>
      <w:r w:rsidR="000B5446" w:rsidRPr="000B5446">
        <w:rPr>
          <w:b/>
        </w:rPr>
        <w:t>both</w:t>
      </w:r>
      <w:r w:rsidRPr="000B5446">
        <w:rPr>
          <w:b/>
        </w:rPr>
        <w:t xml:space="preserve"> PowerShell window</w:t>
      </w:r>
      <w:r w:rsidR="000B5446" w:rsidRPr="000B5446">
        <w:rPr>
          <w:b/>
        </w:rPr>
        <w:t>s</w:t>
      </w:r>
      <w:r>
        <w:t xml:space="preserve"> change directory to where the python scripts are saved in local computer</w:t>
      </w:r>
    </w:p>
    <w:p w:rsidR="00A53333" w:rsidRDefault="00A53333" w:rsidP="00A53333">
      <w:pPr>
        <w:ind w:left="720"/>
      </w:pPr>
      <w:r>
        <w:rPr>
          <w:noProof/>
        </w:rPr>
        <w:drawing>
          <wp:inline distT="0" distB="0" distL="0" distR="0" wp14:anchorId="0268C9D9" wp14:editId="091434FF">
            <wp:extent cx="5731510" cy="816610"/>
            <wp:effectExtent l="0" t="0" r="254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446" w:rsidRDefault="000B5446" w:rsidP="000B5446">
      <w:pPr>
        <w:pStyle w:val="ListParagraph"/>
        <w:numPr>
          <w:ilvl w:val="0"/>
          <w:numId w:val="2"/>
        </w:numPr>
      </w:pPr>
      <w:r>
        <w:t xml:space="preserve">Type “python –version” in PowerShell to check Python version </w:t>
      </w:r>
    </w:p>
    <w:p w:rsidR="000B5446" w:rsidRDefault="000B5446" w:rsidP="000B5446">
      <w:pPr>
        <w:ind w:left="720"/>
      </w:pPr>
      <w:r>
        <w:rPr>
          <w:noProof/>
        </w:rPr>
        <w:drawing>
          <wp:inline distT="0" distB="0" distL="0" distR="0" wp14:anchorId="53B8A399" wp14:editId="6D691160">
            <wp:extent cx="5731510" cy="8432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333" w:rsidRDefault="00A53333" w:rsidP="00A53333">
      <w:pPr>
        <w:pStyle w:val="ListParagraph"/>
        <w:numPr>
          <w:ilvl w:val="0"/>
          <w:numId w:val="2"/>
        </w:numPr>
      </w:pPr>
      <w:r>
        <w:t xml:space="preserve">In the </w:t>
      </w:r>
      <w:r w:rsidRPr="000B5446">
        <w:rPr>
          <w:b/>
        </w:rPr>
        <w:t>right PowerShell window</w:t>
      </w:r>
      <w:r>
        <w:t xml:space="preserve"> type “python mining.py”. Notice that the shell asking for input whether to look for new transaction</w:t>
      </w:r>
    </w:p>
    <w:p w:rsidR="00A53333" w:rsidRDefault="00A53333" w:rsidP="00A53333">
      <w:pPr>
        <w:pStyle w:val="ListParagraph"/>
      </w:pPr>
      <w:r>
        <w:rPr>
          <w:noProof/>
        </w:rPr>
        <w:drawing>
          <wp:inline distT="0" distB="0" distL="0" distR="0" wp14:anchorId="6741BFBA" wp14:editId="60653008">
            <wp:extent cx="5470497" cy="1040037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8698" cy="104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333" w:rsidRDefault="00A53333" w:rsidP="00A53333">
      <w:pPr>
        <w:pStyle w:val="ListParagraph"/>
        <w:numPr>
          <w:ilvl w:val="0"/>
          <w:numId w:val="2"/>
        </w:numPr>
      </w:pPr>
      <w:r>
        <w:t>Press Y and Enter</w:t>
      </w:r>
      <w:r w:rsidR="000B5446">
        <w:t xml:space="preserve">. Notice that no new transaction detected (because the transactions.txt file is empty). Leave the program running </w:t>
      </w:r>
    </w:p>
    <w:p w:rsidR="000B5446" w:rsidRDefault="000B5446" w:rsidP="000B5446">
      <w:pPr>
        <w:pStyle w:val="ListParagraph"/>
      </w:pPr>
      <w:r>
        <w:rPr>
          <w:noProof/>
        </w:rPr>
        <w:drawing>
          <wp:inline distT="0" distB="0" distL="0" distR="0" wp14:anchorId="44FA0DCC" wp14:editId="16216B18">
            <wp:extent cx="5446643" cy="1220154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9457" cy="12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F07" w:rsidRDefault="00146F07" w:rsidP="00146F07">
      <w:pPr>
        <w:pStyle w:val="ListParagraph"/>
        <w:numPr>
          <w:ilvl w:val="0"/>
          <w:numId w:val="2"/>
        </w:numPr>
      </w:pPr>
      <w:r>
        <w:t>Verify that the first hash code for block index 0 is saved in blockchain.txt file</w:t>
      </w:r>
    </w:p>
    <w:p w:rsidR="00146F07" w:rsidRDefault="00146F07" w:rsidP="00146F07">
      <w:pPr>
        <w:pStyle w:val="ListParagraph"/>
      </w:pPr>
      <w:r>
        <w:rPr>
          <w:noProof/>
        </w:rPr>
        <w:drawing>
          <wp:inline distT="0" distB="0" distL="0" distR="0" wp14:anchorId="4E5FFFC8" wp14:editId="58D2287B">
            <wp:extent cx="5454594" cy="92158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9445" cy="927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446" w:rsidRDefault="00146F07" w:rsidP="00146F07">
      <w:r>
        <w:br w:type="page"/>
      </w:r>
    </w:p>
    <w:p w:rsidR="00EB42E4" w:rsidRDefault="00EB42E4" w:rsidP="000B5446">
      <w:pPr>
        <w:pStyle w:val="ListParagraph"/>
        <w:numPr>
          <w:ilvl w:val="0"/>
          <w:numId w:val="2"/>
        </w:numPr>
      </w:pPr>
      <w:r>
        <w:lastRenderedPageBreak/>
        <w:t xml:space="preserve">In the </w:t>
      </w:r>
      <w:r w:rsidRPr="000B5446">
        <w:rPr>
          <w:b/>
        </w:rPr>
        <w:t>left PowerShell window</w:t>
      </w:r>
      <w:r>
        <w:t xml:space="preserve"> type “python transactions.py”</w:t>
      </w:r>
    </w:p>
    <w:p w:rsidR="00EB42E4" w:rsidRDefault="00EB42E4" w:rsidP="000B5446">
      <w:pPr>
        <w:ind w:left="720"/>
      </w:pPr>
      <w:r>
        <w:rPr>
          <w:noProof/>
        </w:rPr>
        <w:drawing>
          <wp:inline distT="0" distB="0" distL="0" distR="0" wp14:anchorId="14407820" wp14:editId="4280CA85">
            <wp:extent cx="5446395" cy="116579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5263" cy="1176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2E4" w:rsidRDefault="00EB42E4" w:rsidP="008965F5">
      <w:pPr>
        <w:pStyle w:val="ListParagraph"/>
        <w:numPr>
          <w:ilvl w:val="0"/>
          <w:numId w:val="2"/>
        </w:numPr>
      </w:pPr>
      <w:r>
        <w:t>The transactions.py script is exe</w:t>
      </w:r>
      <w:r w:rsidR="000B5446">
        <w:t>cuted and asking for user input</w:t>
      </w:r>
    </w:p>
    <w:p w:rsidR="00EB42E4" w:rsidRDefault="00EB42E4" w:rsidP="008965F5">
      <w:pPr>
        <w:pStyle w:val="ListParagraph"/>
        <w:numPr>
          <w:ilvl w:val="0"/>
          <w:numId w:val="2"/>
        </w:numPr>
      </w:pPr>
      <w:r>
        <w:t>Type Y and press enter</w:t>
      </w:r>
    </w:p>
    <w:p w:rsidR="00EB42E4" w:rsidRDefault="00EB42E4" w:rsidP="000B5446">
      <w:pPr>
        <w:ind w:left="720"/>
      </w:pPr>
      <w:r>
        <w:rPr>
          <w:noProof/>
        </w:rPr>
        <w:drawing>
          <wp:inline distT="0" distB="0" distL="0" distR="0" wp14:anchorId="72550301" wp14:editId="4F8FCA11">
            <wp:extent cx="5456696" cy="834887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08601" cy="85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2E4" w:rsidRDefault="00EB42E4" w:rsidP="008965F5">
      <w:pPr>
        <w:pStyle w:val="ListParagraph"/>
        <w:numPr>
          <w:ilvl w:val="0"/>
          <w:numId w:val="2"/>
        </w:numPr>
      </w:pPr>
      <w:r>
        <w:t xml:space="preserve">The command shell is prompting for transaction details. Insert transaction details as follows </w:t>
      </w:r>
    </w:p>
    <w:p w:rsidR="00EB42E4" w:rsidRDefault="00EB42E4" w:rsidP="000B5446">
      <w:pPr>
        <w:ind w:left="720"/>
      </w:pPr>
      <w:r>
        <w:rPr>
          <w:noProof/>
        </w:rPr>
        <w:drawing>
          <wp:inline distT="0" distB="0" distL="0" distR="0" wp14:anchorId="1F35C14E" wp14:editId="0AA01DA3">
            <wp:extent cx="5311993" cy="1121134"/>
            <wp:effectExtent l="0" t="0" r="317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7085" cy="114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42E4" w:rsidRDefault="00EB42E4" w:rsidP="008965F5">
      <w:pPr>
        <w:pStyle w:val="ListParagraph"/>
        <w:numPr>
          <w:ilvl w:val="0"/>
          <w:numId w:val="2"/>
        </w:numPr>
      </w:pPr>
      <w:r>
        <w:t xml:space="preserve">Open the transactions.txt file and verify that the latest transaction has been recorded there </w:t>
      </w:r>
    </w:p>
    <w:p w:rsidR="00EB42E4" w:rsidRDefault="008965F5" w:rsidP="00146F07">
      <w:pPr>
        <w:ind w:left="720"/>
      </w:pPr>
      <w:r>
        <w:rPr>
          <w:noProof/>
        </w:rPr>
        <w:drawing>
          <wp:inline distT="0" distB="0" distL="0" distR="0" wp14:anchorId="77C72D3C" wp14:editId="34479E22">
            <wp:extent cx="3649649" cy="1135815"/>
            <wp:effectExtent l="0" t="0" r="825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18432" cy="1157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5F5" w:rsidRDefault="008965F5" w:rsidP="008965F5">
      <w:pPr>
        <w:pStyle w:val="ListParagraph"/>
        <w:numPr>
          <w:ilvl w:val="0"/>
          <w:numId w:val="2"/>
        </w:numPr>
      </w:pPr>
      <w:r>
        <w:t xml:space="preserve">Press Y and Enter to enter another transaction </w:t>
      </w:r>
    </w:p>
    <w:p w:rsidR="008965F5" w:rsidRDefault="008965F5" w:rsidP="00146F07">
      <w:pPr>
        <w:ind w:left="720"/>
      </w:pPr>
      <w:r>
        <w:rPr>
          <w:noProof/>
        </w:rPr>
        <w:drawing>
          <wp:inline distT="0" distB="0" distL="0" distR="0" wp14:anchorId="2BD2DFAC" wp14:editId="5A932970">
            <wp:extent cx="5255812" cy="1528529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0797" cy="153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5F5" w:rsidRDefault="008965F5" w:rsidP="008965F5">
      <w:pPr>
        <w:pStyle w:val="ListParagraph"/>
        <w:numPr>
          <w:ilvl w:val="0"/>
          <w:numId w:val="2"/>
        </w:numPr>
      </w:pPr>
      <w:r>
        <w:t>Open the transactions.txt file and verify the new entry</w:t>
      </w:r>
    </w:p>
    <w:p w:rsidR="008965F5" w:rsidRDefault="008965F5" w:rsidP="00146F07">
      <w:pPr>
        <w:ind w:left="720"/>
      </w:pPr>
      <w:r>
        <w:rPr>
          <w:noProof/>
        </w:rPr>
        <w:lastRenderedPageBreak/>
        <w:drawing>
          <wp:inline distT="0" distB="0" distL="0" distR="0" wp14:anchorId="18EFA971" wp14:editId="483AA18E">
            <wp:extent cx="5080883" cy="1084177"/>
            <wp:effectExtent l="0" t="0" r="571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5450" cy="1089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5F5" w:rsidRDefault="008965F5"/>
    <w:p w:rsidR="008965F5" w:rsidRDefault="008965F5" w:rsidP="008965F5">
      <w:pPr>
        <w:pStyle w:val="ListParagraph"/>
        <w:numPr>
          <w:ilvl w:val="0"/>
          <w:numId w:val="2"/>
        </w:numPr>
      </w:pPr>
      <w:r>
        <w:t>Now you have two transactions in the transactions.txt file</w:t>
      </w:r>
    </w:p>
    <w:p w:rsidR="008965F5" w:rsidRDefault="008965F5" w:rsidP="008965F5">
      <w:pPr>
        <w:pStyle w:val="ListParagraph"/>
        <w:numPr>
          <w:ilvl w:val="0"/>
          <w:numId w:val="2"/>
        </w:numPr>
      </w:pPr>
      <w:r>
        <w:t>Keep the transactions.py script running in the left PowerShell window</w:t>
      </w:r>
      <w:r w:rsidR="00146F07">
        <w:t>. Notice that the mining.py script is also running in the right PowerShell window</w:t>
      </w:r>
    </w:p>
    <w:p w:rsidR="00A53333" w:rsidRDefault="00146F07" w:rsidP="00A53333">
      <w:r>
        <w:rPr>
          <w:noProof/>
        </w:rPr>
        <w:drawing>
          <wp:inline distT="0" distB="0" distL="0" distR="0" wp14:anchorId="06CFF572" wp14:editId="0D60827A">
            <wp:extent cx="5731510" cy="11271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F07" w:rsidRDefault="00146F07" w:rsidP="00146F07">
      <w:pPr>
        <w:pStyle w:val="ListParagraph"/>
        <w:numPr>
          <w:ilvl w:val="0"/>
          <w:numId w:val="2"/>
        </w:numPr>
      </w:pPr>
      <w:r>
        <w:t xml:space="preserve">In the </w:t>
      </w:r>
      <w:r w:rsidRPr="00146F07">
        <w:rPr>
          <w:b/>
        </w:rPr>
        <w:t>right PowerShell window</w:t>
      </w:r>
      <w:r>
        <w:t xml:space="preserve"> press Y and Enter</w:t>
      </w:r>
    </w:p>
    <w:p w:rsidR="00146F07" w:rsidRDefault="00146F07" w:rsidP="00146F07">
      <w:pPr>
        <w:pStyle w:val="ListParagraph"/>
      </w:pPr>
      <w:r>
        <w:rPr>
          <w:noProof/>
        </w:rPr>
        <w:drawing>
          <wp:inline distT="0" distB="0" distL="0" distR="0" wp14:anchorId="69856F05" wp14:editId="4246D2D4">
            <wp:extent cx="5247861" cy="1539008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94067" cy="155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F07" w:rsidRDefault="00146F07" w:rsidP="00146F07">
      <w:pPr>
        <w:pStyle w:val="ListParagraph"/>
      </w:pPr>
      <w:r>
        <w:t xml:space="preserve">Notice that two nonce values (corresponding to each transaction is printed) until there is no new transaction left in the transactions.txt file. </w:t>
      </w:r>
    </w:p>
    <w:p w:rsidR="00146F07" w:rsidRDefault="00146F07" w:rsidP="00146F07">
      <w:pPr>
        <w:pStyle w:val="ListParagraph"/>
        <w:numPr>
          <w:ilvl w:val="0"/>
          <w:numId w:val="2"/>
        </w:numPr>
      </w:pPr>
      <w:r>
        <w:t>Verify that in the blockchain.txt file the hash bytes and nonce are recorded in block indexes 1 and 2</w:t>
      </w:r>
    </w:p>
    <w:p w:rsidR="00146F07" w:rsidRDefault="00146F07" w:rsidP="00146F07">
      <w:pPr>
        <w:pStyle w:val="ListParagraph"/>
      </w:pPr>
      <w:r>
        <w:rPr>
          <w:noProof/>
        </w:rPr>
        <w:drawing>
          <wp:inline distT="0" distB="0" distL="0" distR="0" wp14:anchorId="34713B1F" wp14:editId="05068DF2">
            <wp:extent cx="5231958" cy="1071780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88109" cy="10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F07" w:rsidRDefault="00146F07" w:rsidP="00146F07">
      <w:pPr>
        <w:pStyle w:val="ListParagraph"/>
        <w:numPr>
          <w:ilvl w:val="0"/>
          <w:numId w:val="2"/>
        </w:numPr>
      </w:pPr>
      <w:r>
        <w:t>Enter a new transaction in the left PowerShell window (leave the program running)</w:t>
      </w:r>
    </w:p>
    <w:p w:rsidR="00146F07" w:rsidRDefault="00146F07" w:rsidP="00146F07">
      <w:pPr>
        <w:pStyle w:val="ListParagraph"/>
      </w:pPr>
      <w:r>
        <w:t xml:space="preserve"> </w:t>
      </w:r>
      <w:r>
        <w:rPr>
          <w:noProof/>
        </w:rPr>
        <w:drawing>
          <wp:inline distT="0" distB="0" distL="0" distR="0" wp14:anchorId="01B5E1FA" wp14:editId="1292E62C">
            <wp:extent cx="4222142" cy="1605873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7481" cy="1615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F07" w:rsidRDefault="00146F07" w:rsidP="00146F07">
      <w:pPr>
        <w:pStyle w:val="ListParagraph"/>
        <w:numPr>
          <w:ilvl w:val="0"/>
          <w:numId w:val="2"/>
        </w:numPr>
      </w:pPr>
      <w:r>
        <w:lastRenderedPageBreak/>
        <w:t>Verify that the new transaction has been added to the transactions.txt file</w:t>
      </w:r>
    </w:p>
    <w:p w:rsidR="00146F07" w:rsidRDefault="00146F07" w:rsidP="00146F07">
      <w:pPr>
        <w:pStyle w:val="ListParagraph"/>
      </w:pPr>
      <w:r>
        <w:rPr>
          <w:noProof/>
        </w:rPr>
        <w:drawing>
          <wp:inline distT="0" distB="0" distL="0" distR="0" wp14:anchorId="6721C5B0" wp14:editId="1C2CF4DD">
            <wp:extent cx="4985467" cy="1010792"/>
            <wp:effectExtent l="0" t="0" r="571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4008" cy="1022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F07" w:rsidRDefault="00146F07" w:rsidP="00146F07">
      <w:pPr>
        <w:pStyle w:val="ListParagraph"/>
        <w:numPr>
          <w:ilvl w:val="0"/>
          <w:numId w:val="2"/>
        </w:numPr>
      </w:pPr>
      <w:r>
        <w:t>In the right PowerShell window press Y and Enter. This will pick up the latest transaction and calculate its nonce</w:t>
      </w:r>
    </w:p>
    <w:p w:rsidR="00146F07" w:rsidRDefault="00146F07" w:rsidP="00146F07">
      <w:pPr>
        <w:pStyle w:val="ListParagraph"/>
      </w:pPr>
      <w:r>
        <w:rPr>
          <w:noProof/>
        </w:rPr>
        <w:drawing>
          <wp:inline distT="0" distB="0" distL="0" distR="0" wp14:anchorId="2739D282" wp14:editId="76B95587">
            <wp:extent cx="5057029" cy="169818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7034" cy="1704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5C3C">
        <w:t>+</w:t>
      </w:r>
    </w:p>
    <w:p w:rsidR="00125C3C" w:rsidRDefault="00125C3C" w:rsidP="00125C3C">
      <w:pPr>
        <w:pStyle w:val="ListParagraph"/>
        <w:numPr>
          <w:ilvl w:val="0"/>
          <w:numId w:val="2"/>
        </w:numPr>
      </w:pPr>
      <w:r>
        <w:t>Verify that a new block has been added in the blockchain file</w:t>
      </w:r>
    </w:p>
    <w:p w:rsidR="00125C3C" w:rsidRDefault="00125C3C" w:rsidP="00125C3C">
      <w:pPr>
        <w:pStyle w:val="ListParagraph"/>
      </w:pPr>
      <w:r>
        <w:rPr>
          <w:noProof/>
        </w:rPr>
        <w:drawing>
          <wp:inline distT="0" distB="0" distL="0" distR="0" wp14:anchorId="18CAC7E8" wp14:editId="033F81EE">
            <wp:extent cx="5080883" cy="1249674"/>
            <wp:effectExtent l="0" t="0" r="5715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11778" cy="125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3333" w:rsidRDefault="00A53333" w:rsidP="00A53333">
      <w:pPr>
        <w:ind w:left="360"/>
      </w:pPr>
    </w:p>
    <w:p w:rsidR="00125C3C" w:rsidRDefault="00125C3C" w:rsidP="00A53333">
      <w:pPr>
        <w:ind w:left="360"/>
      </w:pPr>
    </w:p>
    <w:p w:rsidR="00125C3C" w:rsidRDefault="00125C3C" w:rsidP="00A53333">
      <w:pPr>
        <w:ind w:left="360"/>
      </w:pPr>
      <w:r>
        <w:t>Keep adding transactions (left PowerShell window), calculate nonce (right PowerShell window) and verify that the transactions and blocks are added in the transactions.txt and blockchain.py files, respectively.</w:t>
      </w:r>
    </w:p>
    <w:p w:rsidR="00125C3C" w:rsidRDefault="00125C3C" w:rsidP="00A53333">
      <w:pPr>
        <w:ind w:left="360"/>
      </w:pPr>
    </w:p>
    <w:p w:rsidR="00125C3C" w:rsidRDefault="00125C3C" w:rsidP="00A53333">
      <w:pPr>
        <w:ind w:left="360"/>
      </w:pPr>
      <w:r>
        <w:t>Press N and Enter in both PowerShell windows to stop the programs</w:t>
      </w:r>
    </w:p>
    <w:p w:rsidR="00125C3C" w:rsidRDefault="00125C3C" w:rsidP="00A53333">
      <w:pPr>
        <w:ind w:left="360"/>
      </w:pPr>
      <w:bookmarkStart w:id="0" w:name="_GoBack"/>
      <w:r>
        <w:rPr>
          <w:noProof/>
        </w:rPr>
        <w:drawing>
          <wp:inline distT="0" distB="0" distL="0" distR="0" wp14:anchorId="0A143951" wp14:editId="756E2B0E">
            <wp:extent cx="5731510" cy="1294130"/>
            <wp:effectExtent l="0" t="0" r="254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25C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19421A"/>
    <w:multiLevelType w:val="hybridMultilevel"/>
    <w:tmpl w:val="913406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1D3014"/>
    <w:multiLevelType w:val="hybridMultilevel"/>
    <w:tmpl w:val="BC8011BA"/>
    <w:lvl w:ilvl="0" w:tplc="D5E8C04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NTUwsLCwMATRSjpKwanFxZn5eSAFhrUAqOJgZiwAAAA="/>
  </w:docVars>
  <w:rsids>
    <w:rsidRoot w:val="00EB42E4"/>
    <w:rsid w:val="000B5446"/>
    <w:rsid w:val="00125C3C"/>
    <w:rsid w:val="00146F07"/>
    <w:rsid w:val="008965F5"/>
    <w:rsid w:val="00A53333"/>
    <w:rsid w:val="00EB4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F0EAF"/>
  <w15:chartTrackingRefBased/>
  <w15:docId w15:val="{5E882217-B1DE-4CC4-9222-DBD670C1F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m, Mohammad</dc:creator>
  <cp:keywords/>
  <dc:description/>
  <cp:lastModifiedBy>Alam, Mohammad</cp:lastModifiedBy>
  <cp:revision>1</cp:revision>
  <dcterms:created xsi:type="dcterms:W3CDTF">2019-05-23T03:16:00Z</dcterms:created>
  <dcterms:modified xsi:type="dcterms:W3CDTF">2019-05-23T04:25:00Z</dcterms:modified>
</cp:coreProperties>
</file>